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Multiple speaker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7B0AC7DF" w14:textId="30219853" w:rsidR="00A9438F" w:rsidRPr="00A9438F" w:rsidRDefault="00A9438F" w:rsidP="00A9438F">
      <w:pPr>
        <w:jc w:val="both"/>
        <w:rPr>
          <w:b/>
          <w:bCs/>
          <w:sz w:val="36"/>
          <w:szCs w:val="36"/>
          <w:u w:val="single"/>
        </w:rPr>
      </w:pPr>
      <w:r w:rsidRPr="00A9438F">
        <w:rPr>
          <w:b/>
          <w:bCs/>
          <w:sz w:val="36"/>
          <w:szCs w:val="36"/>
          <w:u w:val="single"/>
        </w:rPr>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6977" cy="3132091"/>
                    </a:xfrm>
                    <a:prstGeom prst="rect">
                      <a:avLst/>
                    </a:prstGeom>
                  </pic:spPr>
                </pic:pic>
              </a:graphicData>
            </a:graphic>
          </wp:inline>
        </w:drawing>
      </w:r>
    </w:p>
    <w:p w14:paraId="07FD3478" w14:textId="5B796AEF" w:rsidR="005E5399" w:rsidRDefault="005E5399" w:rsidP="005E5399">
      <w:pPr>
        <w:pStyle w:val="ListParagraph"/>
        <w:numPr>
          <w:ilvl w:val="0"/>
          <w:numId w:val="2"/>
        </w:numPr>
        <w:jc w:val="both"/>
      </w:pPr>
    </w:p>
    <w:sectPr w:rsidR="005E5399"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AUAFGWk5ywAAAA="/>
  </w:docVars>
  <w:rsids>
    <w:rsidRoot w:val="0023403F"/>
    <w:rsid w:val="000800B1"/>
    <w:rsid w:val="000C319E"/>
    <w:rsid w:val="001A56E0"/>
    <w:rsid w:val="001B5669"/>
    <w:rsid w:val="0023403F"/>
    <w:rsid w:val="0027303E"/>
    <w:rsid w:val="002C5EEA"/>
    <w:rsid w:val="002E60FC"/>
    <w:rsid w:val="003049A5"/>
    <w:rsid w:val="003120AD"/>
    <w:rsid w:val="003274DE"/>
    <w:rsid w:val="00450763"/>
    <w:rsid w:val="0046110E"/>
    <w:rsid w:val="004B2EF1"/>
    <w:rsid w:val="00502E8E"/>
    <w:rsid w:val="005D7C74"/>
    <w:rsid w:val="005E0D6F"/>
    <w:rsid w:val="005E1D32"/>
    <w:rsid w:val="005E5399"/>
    <w:rsid w:val="00767F33"/>
    <w:rsid w:val="008541EB"/>
    <w:rsid w:val="00873270"/>
    <w:rsid w:val="00903F22"/>
    <w:rsid w:val="00A0403E"/>
    <w:rsid w:val="00A3504B"/>
    <w:rsid w:val="00A65A32"/>
    <w:rsid w:val="00A9438F"/>
    <w:rsid w:val="00B57021"/>
    <w:rsid w:val="00B7037F"/>
    <w:rsid w:val="00C93960"/>
    <w:rsid w:val="00D12439"/>
    <w:rsid w:val="00E360B4"/>
    <w:rsid w:val="00EE30D0"/>
    <w:rsid w:val="00F070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1DDACCBC-43E4-4DA0-BDCC-D7ECE197E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15</TotalTime>
  <Pages>5</Pages>
  <Words>580</Words>
  <Characters>330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20</cp:revision>
  <dcterms:created xsi:type="dcterms:W3CDTF">2020-04-30T13:29:00Z</dcterms:created>
  <dcterms:modified xsi:type="dcterms:W3CDTF">2020-05-02T12:13:00Z</dcterms:modified>
</cp:coreProperties>
</file>